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1dc2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f8baa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87f1a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3:36:53Z</dcterms:created>
  <dcterms:modified xsi:type="dcterms:W3CDTF">2021-04-28T13:36:53Z</dcterms:modified>
</cp:coreProperties>
</file>